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26CF" w14:textId="53C9FBC8" w:rsidR="00A24729" w:rsidRDefault="00EE3FCB">
      <w:r>
        <w:drawing>
          <wp:inline distT="0" distB="0" distL="0" distR="0" wp14:anchorId="06CD1CEC" wp14:editId="05DB477B">
            <wp:extent cx="2567940" cy="518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319EF" w14:textId="77777777" w:rsidR="00581ACB" w:rsidRPr="00A61C70" w:rsidRDefault="00581ACB"/>
    <w:p w14:paraId="0821254C" w14:textId="77777777" w:rsidR="00EE3FCB" w:rsidRDefault="0091102A">
      <w:pPr>
        <w:rPr>
          <w:rFonts w:ascii="Bahnschrift" w:hAnsi="Bahnschrift"/>
        </w:rPr>
      </w:pPr>
      <w:r w:rsidRPr="00581ACB">
        <w:rPr>
          <w:rFonts w:ascii="Bahnschrift" w:hAnsi="Bahnschrift"/>
        </w:rPr>
        <w:t xml:space="preserve">               </w:t>
      </w:r>
    </w:p>
    <w:p w14:paraId="5B80A8B1" w14:textId="294D8AAB" w:rsidR="00A24729" w:rsidRPr="00581ACB" w:rsidRDefault="0091102A">
      <w:pPr>
        <w:rPr>
          <w:rFonts w:ascii="Bahnschrift" w:hAnsi="Bahnschrift" w:cs="Arial"/>
        </w:rPr>
      </w:pPr>
      <w:r w:rsidRPr="00581ACB">
        <w:rPr>
          <w:rFonts w:ascii="Bahnschrift" w:hAnsi="Bahnschrift"/>
        </w:rPr>
        <w:t xml:space="preserve">                                                                                                   </w:t>
      </w:r>
      <w:r w:rsidR="00EE3FCB">
        <w:rPr>
          <w:rFonts w:ascii="Bahnschrift" w:hAnsi="Bahnschrift"/>
        </w:rPr>
        <w:t xml:space="preserve">                         </w:t>
      </w:r>
      <w:r w:rsidR="00496C58" w:rsidRPr="00581ACB">
        <w:rPr>
          <w:rFonts w:ascii="Bahnschrift" w:hAnsi="Bahnschrift" w:cs="Arial"/>
        </w:rPr>
        <w:t>…/…./20..</w:t>
      </w:r>
    </w:p>
    <w:p w14:paraId="71D471CE" w14:textId="77777777" w:rsidR="00A24729" w:rsidRPr="00581ACB" w:rsidRDefault="00A24729">
      <w:pPr>
        <w:rPr>
          <w:rFonts w:ascii="Bahnschrift" w:hAnsi="Bahnschrift" w:cs="Arial"/>
        </w:rPr>
      </w:pPr>
    </w:p>
    <w:p w14:paraId="7E1ECE10" w14:textId="77777777" w:rsidR="00A24729" w:rsidRPr="00581ACB" w:rsidRDefault="00A24729">
      <w:pPr>
        <w:rPr>
          <w:rFonts w:ascii="Bahnschrift" w:hAnsi="Bahnschrift"/>
        </w:rPr>
      </w:pPr>
    </w:p>
    <w:p w14:paraId="7ED4411B" w14:textId="77777777" w:rsidR="00A24729" w:rsidRPr="00581ACB" w:rsidRDefault="00A24729">
      <w:pPr>
        <w:rPr>
          <w:rFonts w:ascii="Bahnschrift" w:hAnsi="Bahnschrift"/>
        </w:rPr>
      </w:pPr>
    </w:p>
    <w:p w14:paraId="111FF01B" w14:textId="5689CA06" w:rsidR="002D43CD" w:rsidRDefault="002D43CD" w:rsidP="008F0AA5">
      <w:pPr>
        <w:jc w:val="center"/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</w:rPr>
        <w:t>ORTA DOĞU TEKNİK ÜNİVERSİTESİ</w:t>
      </w:r>
    </w:p>
    <w:p w14:paraId="114B0850" w14:textId="216AE703" w:rsidR="002D43CD" w:rsidRDefault="002D43CD" w:rsidP="008F0AA5">
      <w:pPr>
        <w:jc w:val="center"/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</w:rPr>
        <w:t>………. Anabilim Dalı Başkanlığı’na</w:t>
      </w:r>
    </w:p>
    <w:p w14:paraId="068AAA00" w14:textId="77777777" w:rsidR="002D43CD" w:rsidRDefault="002D43CD" w:rsidP="002D43CD">
      <w:pPr>
        <w:jc w:val="center"/>
        <w:rPr>
          <w:rFonts w:ascii="Bahnschrift" w:hAnsi="Bahnschrift" w:cs="Arial"/>
          <w:b/>
          <w:sz w:val="26"/>
          <w:szCs w:val="26"/>
        </w:rPr>
      </w:pPr>
    </w:p>
    <w:p w14:paraId="10A879AD" w14:textId="77777777" w:rsidR="002D43CD" w:rsidRDefault="002D43CD" w:rsidP="002D43CD">
      <w:pPr>
        <w:jc w:val="both"/>
        <w:rPr>
          <w:rFonts w:ascii="Bahnschrift" w:hAnsi="Bahnschrift" w:cs="Arial"/>
        </w:rPr>
      </w:pPr>
    </w:p>
    <w:p w14:paraId="2A5093C0" w14:textId="10CEB46D" w:rsidR="002D43CD" w:rsidRDefault="002D43CD" w:rsidP="002D43CD">
      <w:pPr>
        <w:jc w:val="both"/>
        <w:rPr>
          <w:rFonts w:ascii="Bahnschrift" w:hAnsi="Bahnschrift" w:cs="Arial"/>
        </w:rPr>
      </w:pPr>
      <w:r>
        <w:rPr>
          <w:rFonts w:ascii="Bahnschrift" w:hAnsi="Bahnschrift" w:cs="Arial"/>
        </w:rPr>
        <w:t xml:space="preserve">Bölümünüz öğretim üyesi,  </w:t>
      </w:r>
      <w:r w:rsidR="008802DB">
        <w:rPr>
          <w:rFonts w:ascii="Bahnschrift" w:hAnsi="Bahnschrift" w:cs="Arial"/>
        </w:rPr>
        <w:t>………. (Ad Soyad)</w:t>
      </w:r>
      <w:r>
        <w:rPr>
          <w:rFonts w:ascii="Bahnschrift" w:hAnsi="Bahnschrift" w:cs="Arial"/>
        </w:rPr>
        <w:t xml:space="preserve"> danışmanlığında,   </w:t>
      </w:r>
      <w:r w:rsidR="008F0AA5">
        <w:rPr>
          <w:rFonts w:ascii="Bahnschrift" w:hAnsi="Bahnschrift" w:cs="Arial"/>
        </w:rPr>
        <w:t xml:space="preserve">Lisansüstü </w:t>
      </w:r>
      <w:r w:rsidR="008E091D">
        <w:rPr>
          <w:rFonts w:ascii="Bahnschrift" w:hAnsi="Bahnschrift" w:cs="Arial"/>
        </w:rPr>
        <w:t>Ziyaretçi</w:t>
      </w:r>
      <w:r w:rsidR="008F0AA5">
        <w:rPr>
          <w:rFonts w:ascii="Bahnschrift" w:hAnsi="Bahnschrift" w:cs="Arial"/>
        </w:rPr>
        <w:t xml:space="preserve"> Araştırmacı Programı</w:t>
      </w:r>
      <w:r>
        <w:rPr>
          <w:rFonts w:ascii="Bahnschrift" w:hAnsi="Bahnschrift" w:cs="Arial"/>
        </w:rPr>
        <w:t xml:space="preserve"> kapsamında çalışma yapmak istemekteyim.</w:t>
      </w:r>
    </w:p>
    <w:p w14:paraId="5DEE496A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5C5D5A45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045CE5AF" w14:textId="0037DB66" w:rsidR="00A24729" w:rsidRPr="00581ACB" w:rsidRDefault="000F62BE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……</w:t>
      </w:r>
      <w:r w:rsidR="00A24729" w:rsidRPr="00581ACB">
        <w:rPr>
          <w:rFonts w:ascii="Bahnschrift" w:hAnsi="Bahnschrift" w:cs="Arial"/>
        </w:rPr>
        <w:t xml:space="preserve">………. </w:t>
      </w:r>
      <w:r w:rsidRPr="00581ACB">
        <w:rPr>
          <w:rFonts w:ascii="Bahnschrift" w:hAnsi="Bahnschrift" w:cs="Arial"/>
        </w:rPr>
        <w:t>i</w:t>
      </w:r>
      <w:r w:rsidR="00A24729" w:rsidRPr="00581ACB">
        <w:rPr>
          <w:rFonts w:ascii="Bahnschrift" w:hAnsi="Bahnschrift" w:cs="Arial"/>
        </w:rPr>
        <w:t xml:space="preserve">le  </w:t>
      </w:r>
      <w:r w:rsidR="008F0AA5">
        <w:rPr>
          <w:rFonts w:ascii="Bahnschrift" w:hAnsi="Bahnschrift" w:cs="Arial"/>
        </w:rPr>
        <w:t xml:space="preserve">Lisansüstü </w:t>
      </w:r>
      <w:r w:rsidR="008E091D">
        <w:rPr>
          <w:rFonts w:ascii="Bahnschrift" w:hAnsi="Bahnschrift" w:cs="Arial"/>
        </w:rPr>
        <w:t xml:space="preserve">Ziyaretçi </w:t>
      </w:r>
      <w:r w:rsidR="008F0AA5">
        <w:rPr>
          <w:rFonts w:ascii="Bahnschrift" w:hAnsi="Bahnschrift" w:cs="Arial"/>
        </w:rPr>
        <w:t>Araştırmacı Programı</w:t>
      </w:r>
      <w:r w:rsidR="008F0AA5" w:rsidRPr="00581ACB">
        <w:rPr>
          <w:rFonts w:ascii="Bahnschrift" w:hAnsi="Bahnschrift" w:cs="Arial"/>
        </w:rPr>
        <w:t xml:space="preserve"> </w:t>
      </w:r>
      <w:r w:rsidR="00A24729" w:rsidRPr="00581ACB">
        <w:rPr>
          <w:rFonts w:ascii="Bahnschrift" w:hAnsi="Bahnschrift" w:cs="Arial"/>
        </w:rPr>
        <w:t>kapsamın</w:t>
      </w:r>
      <w:r w:rsidR="0091102A" w:rsidRPr="00581ACB">
        <w:rPr>
          <w:rFonts w:ascii="Bahnschrift" w:hAnsi="Bahnschrift" w:cs="Arial"/>
        </w:rPr>
        <w:t xml:space="preserve">da </w:t>
      </w:r>
      <w:r w:rsidR="00EF2F4C" w:rsidRPr="008802DB">
        <w:rPr>
          <w:rFonts w:ascii="Bahnschrift" w:hAnsi="Bahnschrift" w:cs="Arial"/>
        </w:rPr>
        <w:t xml:space="preserve">tam zamanlı/yarı zamanlı </w:t>
      </w:r>
      <w:r w:rsidR="0091102A" w:rsidRPr="00581ACB">
        <w:rPr>
          <w:rFonts w:ascii="Bahnschrift" w:hAnsi="Bahnschrift" w:cs="Arial"/>
        </w:rPr>
        <w:t>çalışmalara başlayabilmem</w:t>
      </w:r>
      <w:r w:rsidR="008F0AA5">
        <w:rPr>
          <w:rFonts w:ascii="Bahnschrift" w:hAnsi="Bahnschrift" w:cs="Arial"/>
        </w:rPr>
        <w:t xml:space="preserve"> </w:t>
      </w:r>
      <w:r w:rsidR="0091102A" w:rsidRPr="00581ACB">
        <w:rPr>
          <w:rFonts w:ascii="Bahnschrift" w:hAnsi="Bahnschrift" w:cs="Arial"/>
        </w:rPr>
        <w:t xml:space="preserve">için gerekli </w:t>
      </w:r>
      <w:r w:rsidR="008F0AA5">
        <w:rPr>
          <w:rFonts w:ascii="Bahnschrift" w:hAnsi="Bahnschrift" w:cs="Arial"/>
        </w:rPr>
        <w:t>işlemlere</w:t>
      </w:r>
      <w:r w:rsidR="0091102A" w:rsidRPr="00581ACB">
        <w:rPr>
          <w:rFonts w:ascii="Bahnschrift" w:hAnsi="Bahnschrift" w:cs="Arial"/>
        </w:rPr>
        <w:t xml:space="preserve"> başlanmasını arz  ederim.</w:t>
      </w:r>
    </w:p>
    <w:p w14:paraId="7AE40B2A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35924828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198D4AFD" w14:textId="2287248F" w:rsidR="0091102A" w:rsidRPr="00581ACB" w:rsidRDefault="0091102A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Saygılarımla.</w:t>
      </w:r>
    </w:p>
    <w:p w14:paraId="5C8281C8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15B9C680" w14:textId="77777777" w:rsidR="0091102A" w:rsidRPr="00581ACB" w:rsidRDefault="0091102A" w:rsidP="00A24729">
      <w:pPr>
        <w:rPr>
          <w:rFonts w:ascii="Bahnschrift" w:hAnsi="Bahnschrift" w:cs="Arial"/>
        </w:rPr>
      </w:pPr>
    </w:p>
    <w:p w14:paraId="1300E51C" w14:textId="156F2991" w:rsidR="0091102A" w:rsidRDefault="008F0AA5" w:rsidP="00A24729">
      <w:pPr>
        <w:rPr>
          <w:rFonts w:ascii="Bahnschrift" w:hAnsi="Bahnschrift" w:cs="Arial"/>
        </w:rPr>
      </w:pPr>
      <w:r>
        <w:rPr>
          <w:rFonts w:ascii="Bahnschrift" w:hAnsi="Bahnschrift" w:cs="Arial"/>
        </w:rPr>
        <w:t>Ad-Soyad</w:t>
      </w:r>
    </w:p>
    <w:p w14:paraId="649A6CED" w14:textId="62484978" w:rsidR="008F0AA5" w:rsidRPr="00581ACB" w:rsidRDefault="008F0AA5" w:rsidP="00A24729">
      <w:pPr>
        <w:rPr>
          <w:rFonts w:ascii="Bahnschrift" w:hAnsi="Bahnschrift" w:cs="Arial"/>
        </w:rPr>
      </w:pPr>
      <w:r>
        <w:rPr>
          <w:rFonts w:ascii="Bahnschrift" w:hAnsi="Bahnschrift" w:cs="Arial"/>
        </w:rPr>
        <w:t>İmza</w:t>
      </w:r>
    </w:p>
    <w:sectPr w:rsidR="008F0AA5" w:rsidRPr="00581A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NDG0MLE0NDA2MTZQ0lEKTi0uzszPAykwrQUAvVWZ4ywAAAA="/>
  </w:docVars>
  <w:rsids>
    <w:rsidRoot w:val="00A24729"/>
    <w:rsid w:val="000F62BE"/>
    <w:rsid w:val="002B6331"/>
    <w:rsid w:val="002D2826"/>
    <w:rsid w:val="002D43CD"/>
    <w:rsid w:val="00336065"/>
    <w:rsid w:val="00491381"/>
    <w:rsid w:val="00496C58"/>
    <w:rsid w:val="0049772B"/>
    <w:rsid w:val="00567BFA"/>
    <w:rsid w:val="00581ACB"/>
    <w:rsid w:val="00595C9E"/>
    <w:rsid w:val="006179F8"/>
    <w:rsid w:val="00727554"/>
    <w:rsid w:val="008802DB"/>
    <w:rsid w:val="008E091D"/>
    <w:rsid w:val="008F0AA5"/>
    <w:rsid w:val="0091102A"/>
    <w:rsid w:val="00A24729"/>
    <w:rsid w:val="00A56A0D"/>
    <w:rsid w:val="00A61C70"/>
    <w:rsid w:val="00AD01B5"/>
    <w:rsid w:val="00C31A78"/>
    <w:rsid w:val="00CB0927"/>
    <w:rsid w:val="00CF1277"/>
    <w:rsid w:val="00D455B1"/>
    <w:rsid w:val="00E87BC8"/>
    <w:rsid w:val="00EE3FCB"/>
    <w:rsid w:val="00EF2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1A0F54"/>
  <w15:chartTrackingRefBased/>
  <w15:docId w15:val="{7366B3ED-9D9B-4514-970B-7DD66BB88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4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    </vt:lpstr>
    </vt:vector>
  </TitlesOfParts>
  <Company>METU</Company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odtu</dc:creator>
  <cp:keywords/>
  <dc:description/>
  <cp:lastModifiedBy>author 1</cp:lastModifiedBy>
  <cp:revision>17</cp:revision>
  <dcterms:created xsi:type="dcterms:W3CDTF">2023-04-18T12:23:00Z</dcterms:created>
  <dcterms:modified xsi:type="dcterms:W3CDTF">2025-12-18T11:09:00Z</dcterms:modified>
</cp:coreProperties>
</file>